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d1a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8ba9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9:06Z</dcterms:created>
  <dcterms:modified xsi:type="dcterms:W3CDTF">2022-05-09T23:39:06Z</dcterms:modified>
</cp:coreProperties>
</file>